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ingapore</w:t>
      </w:r>
    </w:p>
    <w:bookmarkStart w:id="20" w:name="X9354457532faba665e0150b7aa69f540c68e578"/>
    <w:p>
      <w:pPr>
        <w:pStyle w:val="Heading1"/>
      </w:pPr>
      <w:r>
        <w:t xml:space="preserve">Cover Letter for Radiologist Position in Singapore</w:t>
      </w:r>
    </w:p>
    <w:p>
      <w:pPr>
        <w:pStyle w:val="FirstParagraph"/>
      </w:pPr>
      <w:r>
        <w:t xml:space="preserve">Dear [Hiring Manager's Name],</w:t>
      </w:r>
    </w:p>
    <w:p>
      <w:pPr>
        <w:pStyle w:val="BodyText"/>
      </w:pPr>
      <w:r>
        <w:t xml:space="preserve">I am writing to express my interest in the Radiologist position at [Hospital Name] in Singapore. As a highly qualified and dedicated radiologist with over [X years] of experience in medical imaging and diagnostic services, I am eager to contribute my expertise to the esteemed healthcare institutions of Singapore. The opportunity to work within Singapore's advanced medical ecosystem, known for its cutting-edge technology and patient-centric care, aligns perfectly with my professional goals. I am particularly drawn to this role because of Singapore’s commitment to excellence in healthcare and its reputation as a global leader in medical innovation.</w:t>
      </w:r>
    </w:p>
    <w:p>
      <w:pPr>
        <w:pStyle w:val="BodyText"/>
      </w:pPr>
      <w:r>
        <w:t xml:space="preserve">With a strong academic background in Radiology from [University Name] and board certification in [Specific Certification, e.g., American Board of Radiology or equivalent], I have developed a comprehensive understanding of diagnostic imaging modalities, including X-ray, CT scans, MRI, ultrasound, and nuclear medicine. My career has focused on delivering precise diagnoses through advanced imaging techniques while prioritizing patient safety and comfort. In my previous roles at [Previous Hospital/Institution Name] in [Country], I collaborated with multidisciplinary teams to provide accurate interpretations of medical images, ensuring timely and effective patient care.</w:t>
      </w:r>
    </w:p>
    <w:p>
      <w:pPr>
        <w:pStyle w:val="BodyText"/>
      </w:pPr>
      <w:r>
        <w:t xml:space="preserve">What sets me apart is my ability to merge technical proficiency with a compassionate approach. In Singapore, where healthcare is deeply rooted in cultural sensitivity and precision, I have consistently demonstrated an ability to adapt to diverse patient populations. For instance, during my tenure at [Previous Institution], I worked with patients from various ethnic backgrounds, including Malay, Chinese, Indian, and other communities. This experience has honed my communication skills and reinforced the importance of tailoring care to individual needs—a principle that resonates strongly with Singapore’s healthcare philosophy.</w:t>
      </w:r>
    </w:p>
    <w:p>
      <w:pPr>
        <w:pStyle w:val="BodyText"/>
      </w:pPr>
      <w:r>
        <w:t xml:space="preserve">Singapore’s healthcare system is renowned for its efficiency, innovation, and high standards. As a Radiologist in Singapore, I aim to contribute to this legacy by leveraging my expertise in digital imaging and AI-assisted diagnostics. The integration of artificial intelligence into radiology has revolutionized the field, enabling faster and more accurate diagnoses. I have actively participated in research projects exploring AI applications in medical imaging, which aligns with Singapore’s vision for smart healthcare solutions. I am particularly interested in how these technologies can be applied to improve outcomes for patients at [Hospital Name], a facility that is at the forefront of medical advancements.</w:t>
      </w:r>
    </w:p>
    <w:p>
      <w:pPr>
        <w:pStyle w:val="BodyText"/>
      </w:pPr>
      <w:r>
        <w:t xml:space="preserve">Another key aspect of my professional journey has been my commitment to continuous learning and professional development. I regularly attend conferences, such as the Asia-Pacific Society of Radiology (APSR) meetings, to stay updated on emerging trends in radiology. My participation in these events has provided me with insights into the unique challenges and opportunities within the Southeast Asian healthcare landscape, including Singapore’s focus on preventive care and population health management. I am eager to bring this knowledge to [Hospital Name] and contribute to its mission of delivering world-class care.</w:t>
      </w:r>
    </w:p>
    <w:p>
      <w:pPr>
        <w:pStyle w:val="BodyText"/>
      </w:pPr>
      <w:r>
        <w:t xml:space="preserve">In addition to my clinical experience, I have a strong background in medical education. I have mentored junior radiologists and participated in training programs aimed at enhancing the skills of future healthcare professionals. This passion for teaching is particularly relevant to Singapore’s emphasis on fostering a culture of excellence through knowledge sharing. I am confident that my ability to communicate complex medical concepts clearly and effectively will benefit both patients and colleagues at [Hospital Name].</w:t>
      </w:r>
    </w:p>
    <w:p>
      <w:pPr>
        <w:pStyle w:val="BodyText"/>
      </w:pPr>
      <w:r>
        <w:t xml:space="preserve">Singapore’s healthcare sector is uniquely positioned at the intersection of tradition and innovation. As a Radiologist in this dynamic environment, I am prepared to navigate the complexities of modern medicine while upholding the highest ethical standards. My experience working in high-pressure settings has equipped me with the resilience and adaptability required to thrive in Singapore’s fast-paced healthcare system. Whether it is interpreting urgent imaging studies or collaborating on research initiatives, I approach every challenge with dedication and a focus on patient outcomes.</w:t>
      </w:r>
    </w:p>
    <w:p>
      <w:pPr>
        <w:pStyle w:val="BodyText"/>
      </w:pPr>
      <w:r>
        <w:t xml:space="preserve">What excites me most about this opportunity is the chance to work within a system that values both technological advancement and human connection. Singapore’s healthcare institutions are known for their emphasis on holistic care, which aligns with my belief that radiology is not just about interpreting images but also about supporting patients through their medical journeys. I have witnessed firsthand how accurate imaging can transform lives, and I am motivated to continue this work in a country that prioritizes innovation and excellence.</w:t>
      </w:r>
    </w:p>
    <w:p>
      <w:pPr>
        <w:pStyle w:val="BodyText"/>
      </w:pPr>
      <w:r>
        <w:t xml:space="preserve">I am particularly impressed by [Hospital Name]’s reputation for pioneering research and its commitment to community health. Your institution’s focus on integrating advanced imaging technologies with compassionate care mirrors my own professional values. I am eager to contribute my skills in radiology, combined with my cultural adaptability and patient-centered mindset, to support the mission of [Hospital Name].</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opportunity to contribute to the continued success of [Hospital Name] in Singapo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ingapore</dc:title>
  <dc:creator/>
  <dc:language>en</dc:language>
  <cp:keywords/>
  <dcterms:created xsi:type="dcterms:W3CDTF">2026-07-21T06:00:51Z</dcterms:created>
  <dcterms:modified xsi:type="dcterms:W3CDTF">2026-07-21T06:00:51Z</dcterms:modified>
</cp:coreProperties>
</file>

<file path=docProps/custom.xml><?xml version="1.0" encoding="utf-8"?>
<Properties xmlns="http://schemas.openxmlformats.org/officeDocument/2006/custom-properties" xmlns:vt="http://schemas.openxmlformats.org/officeDocument/2006/docPropsVTypes"/>
</file>